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 - nedostatek aktivní legitimace, bylo podáno pozdě etc.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 - například vzetí zpět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434f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a45ae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21:34:09Z</dcterms:created>
  <dcterms:modified xsi:type="dcterms:W3CDTF">2022-03-19T21:34:09Z</dcterms:modified>
</cp:coreProperties>
</file>